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280D0B" w14:textId="77777777" w:rsidR="00E05023" w:rsidRPr="003C35D4" w:rsidRDefault="00E05023" w:rsidP="00E05023">
      <w:pPr>
        <w:rPr>
          <w:sz w:val="24"/>
          <w:szCs w:val="24"/>
        </w:rPr>
      </w:pPr>
      <w:r w:rsidRPr="003C35D4">
        <w:rPr>
          <w:b/>
          <w:bCs/>
          <w:sz w:val="24"/>
          <w:szCs w:val="24"/>
        </w:rPr>
        <w:t>ISOMETRIC PAPER for project-based activities</w:t>
      </w:r>
      <w:r w:rsidRPr="003C35D4">
        <w:rPr>
          <w:sz w:val="24"/>
          <w:szCs w:val="24"/>
        </w:rPr>
        <w:t>:</w:t>
      </w:r>
    </w:p>
    <w:p w14:paraId="10521F35" w14:textId="77777777" w:rsidR="003C35D4" w:rsidRDefault="003C35D4" w:rsidP="00E05023">
      <w:pPr>
        <w:rPr>
          <w:sz w:val="24"/>
          <w:szCs w:val="24"/>
        </w:rPr>
      </w:pPr>
    </w:p>
    <w:p w14:paraId="3C892B46" w14:textId="7F239371" w:rsidR="00E05023" w:rsidRDefault="00E05023" w:rsidP="00E05023">
      <w:pPr>
        <w:rPr>
          <w:sz w:val="24"/>
          <w:szCs w:val="24"/>
        </w:rPr>
      </w:pPr>
      <w:r w:rsidRPr="003C35D4">
        <w:rPr>
          <w:sz w:val="24"/>
          <w:szCs w:val="24"/>
        </w:rPr>
        <w:t>This set includes basic isometric paper, dot isometric paper and two other grid sizes: 0.5 and 0.75</w:t>
      </w:r>
      <w:r w:rsidR="003C35D4">
        <w:rPr>
          <w:sz w:val="24"/>
          <w:szCs w:val="24"/>
        </w:rPr>
        <w:t>.</w:t>
      </w:r>
    </w:p>
    <w:p w14:paraId="12DC4612" w14:textId="77777777" w:rsidR="003C35D4" w:rsidRPr="003C35D4" w:rsidRDefault="003C35D4" w:rsidP="00E05023">
      <w:pPr>
        <w:rPr>
          <w:sz w:val="24"/>
          <w:szCs w:val="24"/>
        </w:rPr>
      </w:pPr>
    </w:p>
    <w:p w14:paraId="754DF2D2" w14:textId="2778E94C" w:rsidR="00E05023" w:rsidRDefault="00E05023" w:rsidP="00E05023">
      <w:pPr>
        <w:jc w:val="both"/>
        <w:rPr>
          <w:sz w:val="24"/>
          <w:szCs w:val="24"/>
        </w:rPr>
      </w:pPr>
      <w:r w:rsidRPr="003C35D4">
        <w:rPr>
          <w:sz w:val="24"/>
          <w:szCs w:val="24"/>
        </w:rPr>
        <w:t>An isometric drawing is a type of 3D drawing that is set out using 30-degree angles. It is a type of axonometric drawing in which the same scale is used for every axis, resulting in a non-distorted image. Isometric grids are relatively easy to set up, and once you have mastered the basics of isometric drawing, creating a freehand isometric sketch is quite straightforward.</w:t>
      </w:r>
    </w:p>
    <w:p w14:paraId="649ACA65" w14:textId="215370F7" w:rsidR="003C35D4" w:rsidRDefault="003C35D4" w:rsidP="00E05023">
      <w:pPr>
        <w:jc w:val="both"/>
        <w:rPr>
          <w:sz w:val="24"/>
          <w:szCs w:val="24"/>
        </w:rPr>
      </w:pPr>
    </w:p>
    <w:p w14:paraId="19217944" w14:textId="06149DD6" w:rsidR="003C35D4" w:rsidRPr="003C35D4" w:rsidRDefault="003C35D4" w:rsidP="00E05023">
      <w:pPr>
        <w:jc w:val="both"/>
        <w:rPr>
          <w:sz w:val="24"/>
          <w:szCs w:val="24"/>
        </w:rPr>
      </w:pPr>
      <w:r w:rsidRPr="003C35D4">
        <w:rPr>
          <w:sz w:val="24"/>
          <w:szCs w:val="24"/>
        </w:rPr>
        <w:t>The way you use isometric paper is simple. It</w:t>
      </w:r>
      <w:r>
        <w:rPr>
          <w:sz w:val="24"/>
          <w:szCs w:val="24"/>
        </w:rPr>
        <w:t xml:space="preserve"> i</w:t>
      </w:r>
      <w:r w:rsidRPr="003C35D4">
        <w:rPr>
          <w:sz w:val="24"/>
          <w:szCs w:val="24"/>
        </w:rPr>
        <w:t>s just like regular graph paper only the boxes are angled so you automatically end up drawing in 3D. Draw your vertical lines the way you would normally do and then draw your faces and depth on the angled lines. You count boxes to keep square just like you would do on regular graph paper but here you get instant 3D.</w:t>
      </w:r>
    </w:p>
    <w:p w14:paraId="4A694CB0" w14:textId="77777777" w:rsidR="00E05023" w:rsidRPr="003C35D4" w:rsidRDefault="00E05023" w:rsidP="00E05023">
      <w:pPr>
        <w:rPr>
          <w:sz w:val="24"/>
          <w:szCs w:val="24"/>
        </w:rPr>
      </w:pPr>
      <w:r w:rsidRPr="003C35D4">
        <w:rPr>
          <w:sz w:val="24"/>
          <w:szCs w:val="24"/>
        </w:rPr>
        <w:br w:type="page"/>
      </w:r>
    </w:p>
    <w:p w14:paraId="44AFD314" w14:textId="77777777" w:rsidR="00E05023" w:rsidRDefault="00E05023" w:rsidP="00E05023">
      <w:pPr>
        <w:jc w:val="both"/>
      </w:pPr>
    </w:p>
    <w:tbl>
      <w:tblPr>
        <w:tblStyle w:val="TableGrid"/>
        <w:tblW w:w="10836" w:type="dxa"/>
        <w:tblInd w:w="-72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3"/>
        <w:gridCol w:w="1083"/>
        <w:gridCol w:w="1083"/>
        <w:gridCol w:w="1083"/>
        <w:gridCol w:w="1084"/>
        <w:gridCol w:w="1084"/>
        <w:gridCol w:w="1084"/>
        <w:gridCol w:w="1084"/>
        <w:gridCol w:w="1084"/>
        <w:gridCol w:w="1084"/>
      </w:tblGrid>
      <w:tr w:rsidR="00E05023" w14:paraId="49E4E874"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2841899F"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5496D0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CE99931"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8A69DE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B03999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428931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3A0CE7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B1ECDD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7CC1DC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CA03A2F" w14:textId="77777777" w:rsidR="00E05023" w:rsidRDefault="00E05023" w:rsidP="001E0603"/>
        </w:tc>
      </w:tr>
      <w:tr w:rsidR="00E05023" w14:paraId="4420B2F0"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6DB679A3"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C6557B5"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6E2670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697AB8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39BF2B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0BA674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A19467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6B03E9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25EAD2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52694A0" w14:textId="77777777" w:rsidR="00E05023" w:rsidRDefault="00E05023" w:rsidP="001E0603"/>
        </w:tc>
      </w:tr>
      <w:tr w:rsidR="00E05023" w14:paraId="654B0944"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357D81D9"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AEB2173"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96EF46C"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0A39D3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FD21EF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AFBC6F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80D09F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744E5F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937BB6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A1E3E5C" w14:textId="77777777" w:rsidR="00E05023" w:rsidRDefault="00E05023" w:rsidP="001E0603"/>
        </w:tc>
      </w:tr>
      <w:tr w:rsidR="00E05023" w14:paraId="01D83091"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0AAF583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3D8CA2C"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ED09B54"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3E3B8D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236C2F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9E2FDD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430CEB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F77F3E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7D4336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2C45AB2" w14:textId="77777777" w:rsidR="00E05023" w:rsidRDefault="00E05023" w:rsidP="001E0603"/>
        </w:tc>
      </w:tr>
      <w:tr w:rsidR="00E05023" w14:paraId="0ACF963A"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5DCBCC3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E674EC0"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C44FFA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E0FA24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8D128A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B11649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54D9BA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D5812A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6CF8B9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32B2FA4" w14:textId="77777777" w:rsidR="00E05023" w:rsidRDefault="00E05023" w:rsidP="001E0603"/>
        </w:tc>
      </w:tr>
      <w:tr w:rsidR="00E05023" w14:paraId="5D066B47"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58C2D4E8"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56EBE1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47E80B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41C036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1BC79D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69AEFA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0E84BC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AB11DE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7D477A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CFE90D0" w14:textId="77777777" w:rsidR="00E05023" w:rsidRDefault="00E05023" w:rsidP="001E0603"/>
        </w:tc>
      </w:tr>
      <w:tr w:rsidR="00E05023" w14:paraId="5CBD20F4"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5A4E7C53"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0046DD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4F5D9D3"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6B2208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A96FA0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D033C6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031356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ADA7F2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B4D6AC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4069CE1" w14:textId="77777777" w:rsidR="00E05023" w:rsidRDefault="00E05023" w:rsidP="001E0603"/>
        </w:tc>
      </w:tr>
      <w:tr w:rsidR="00E05023" w14:paraId="54D69E8B"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5EA619D7"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53A27D8"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3176209"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318C19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7C6D0C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14390B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812DDE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6D877B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976285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4F63831" w14:textId="77777777" w:rsidR="00E05023" w:rsidRDefault="00E05023" w:rsidP="001E0603"/>
        </w:tc>
      </w:tr>
      <w:tr w:rsidR="00E05023" w14:paraId="079B0393"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488D262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9FE1A2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43D7460"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4A6618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DF8BCB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A6D245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818896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05C262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A30C26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B9E6BD0" w14:textId="77777777" w:rsidR="00E05023" w:rsidRDefault="00E05023" w:rsidP="001E0603"/>
        </w:tc>
      </w:tr>
      <w:tr w:rsidR="00E05023" w14:paraId="5268883A"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60E4DF5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759DF2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DD1E7D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8B8817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94C9CC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B28897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D2E730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9FF6A0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6932E8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76D2D1E" w14:textId="77777777" w:rsidR="00E05023" w:rsidRDefault="00E05023" w:rsidP="001E0603"/>
        </w:tc>
      </w:tr>
      <w:tr w:rsidR="00E05023" w14:paraId="68399DCE"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0F3EF8F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DE27BD6"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4B5CBF5"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D5E62B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8FE42A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D4ED1D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3D5C7A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B5A212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BB583F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D94958A" w14:textId="77777777" w:rsidR="00E05023" w:rsidRDefault="00E05023" w:rsidP="001E0603"/>
        </w:tc>
      </w:tr>
      <w:tr w:rsidR="00E05023" w14:paraId="1BFE4981"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0567DD67"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CA56BA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1206240"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266171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1902E6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3514B5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0C30C6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5BF010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B96C22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1A2575D" w14:textId="77777777" w:rsidR="00E05023" w:rsidRDefault="00E05023" w:rsidP="001E0603"/>
        </w:tc>
      </w:tr>
      <w:tr w:rsidR="00E05023" w14:paraId="5AA42B84"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05568E9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4A9F214"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6B8C95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A1049B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DEA010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53523F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2B1485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6321A3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B2552C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1E5741D" w14:textId="77777777" w:rsidR="00E05023" w:rsidRDefault="00E05023" w:rsidP="001E0603"/>
        </w:tc>
      </w:tr>
      <w:tr w:rsidR="00E05023" w14:paraId="5683F3B3"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67263C86"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0ECBBC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4ED2FC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A4F387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C351BA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C72658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BAEBF8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9F711D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675010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1B48CA3" w14:textId="77777777" w:rsidR="00E05023" w:rsidRDefault="00E05023" w:rsidP="001E0603"/>
        </w:tc>
      </w:tr>
      <w:tr w:rsidR="00E05023" w14:paraId="69C4B464"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1F28F37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111FDF9"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A48DAB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7FBDDE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47D8F9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FFAAF1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F1C866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45E324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CBAD0F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5EF560B" w14:textId="77777777" w:rsidR="00E05023" w:rsidRDefault="00E05023" w:rsidP="001E0603"/>
        </w:tc>
      </w:tr>
      <w:tr w:rsidR="00E05023" w14:paraId="1189B98E"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3A495CB6"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B7679A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B26A73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4EA63E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F07EDF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E41BE8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B38178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1EBEDC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30D299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B010782" w14:textId="77777777" w:rsidR="00E05023" w:rsidRDefault="00E05023" w:rsidP="001E0603"/>
        </w:tc>
      </w:tr>
      <w:tr w:rsidR="00E05023" w14:paraId="14AFA059"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6BA0405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DD06B6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FB5DBC9"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EBD87D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811D49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F15A49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C58C2E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439BD4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6204BC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006EC9A" w14:textId="77777777" w:rsidR="00E05023" w:rsidRDefault="00E05023" w:rsidP="001E0603"/>
        </w:tc>
      </w:tr>
      <w:tr w:rsidR="00E05023" w14:paraId="7A90326C"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30A725F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7692278"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75C1AF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383CA4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1F4D1E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824596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587059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7EE095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1E7EFE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9EBEA81" w14:textId="77777777" w:rsidR="00E05023" w:rsidRDefault="00E05023" w:rsidP="001E0603"/>
        </w:tc>
      </w:tr>
      <w:tr w:rsidR="00E05023" w14:paraId="77CFD423"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08EB5817"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79F31C3"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144E3A6"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ADE410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B718EB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E7C24B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B9A845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1D2AB2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9FC086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4DC059B" w14:textId="77777777" w:rsidR="00E05023" w:rsidRDefault="00E05023" w:rsidP="001E0603"/>
        </w:tc>
      </w:tr>
      <w:tr w:rsidR="00E05023" w14:paraId="64C97E00"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7B0A31D5"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126A09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1EC274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BAAFDB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9D4678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4940D8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ED8582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CB99A2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75C359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780D71E" w14:textId="77777777" w:rsidR="00E05023" w:rsidRDefault="00E05023" w:rsidP="001E0603"/>
        </w:tc>
      </w:tr>
      <w:tr w:rsidR="00E05023" w14:paraId="5B7A771F"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20F3B99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124A04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526121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090188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30AB52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CD4BAD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811896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3D0179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125F56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843C8C7" w14:textId="77777777" w:rsidR="00E05023" w:rsidRDefault="00E05023" w:rsidP="001E0603"/>
        </w:tc>
      </w:tr>
      <w:tr w:rsidR="00E05023" w14:paraId="3C0267B8"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0438D1C8"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2D4A041"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21492B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A4E2E2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44E8C8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472048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523FDE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0CFE7A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2F7952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F214FE1" w14:textId="77777777" w:rsidR="00E05023" w:rsidRDefault="00E05023" w:rsidP="001E0603"/>
        </w:tc>
      </w:tr>
      <w:tr w:rsidR="00E05023" w14:paraId="6D054C80"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4351D6C9"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5A9A7C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8972197"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8F0679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9C2B52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DAC032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B01467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AF9C4C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AFE2BD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3E54141" w14:textId="77777777" w:rsidR="00E05023" w:rsidRDefault="00E05023" w:rsidP="001E0603"/>
        </w:tc>
      </w:tr>
      <w:tr w:rsidR="00E05023" w14:paraId="013D3CFE"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7F54CE4C"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37B26E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69152E6"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02624B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25A335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96FEA9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58885CB"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18180C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0364FC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EA02878" w14:textId="77777777" w:rsidR="00E05023" w:rsidRDefault="00E05023" w:rsidP="001E0603"/>
        </w:tc>
      </w:tr>
      <w:tr w:rsidR="00E05023" w14:paraId="1A43FECD"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255994FF"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8B5C15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FC82A78"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D1234C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E809C5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6FBEB1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977821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8C67BE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18D2F8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066291C" w14:textId="77777777" w:rsidR="00E05023" w:rsidRDefault="00E05023" w:rsidP="001E0603"/>
        </w:tc>
      </w:tr>
      <w:tr w:rsidR="00E05023" w14:paraId="43A97D51"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3D92BA0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0F7FAF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46457D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88B633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66B36F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A2760D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3BBE9A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AFFB70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F1DA86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FD2C3AC" w14:textId="77777777" w:rsidR="00E05023" w:rsidRDefault="00E05023" w:rsidP="001E0603"/>
        </w:tc>
      </w:tr>
      <w:tr w:rsidR="00E05023" w14:paraId="631EFA8A"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5839727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EE99B4C"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2F77871"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AD46BF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23F495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0EE2BD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C155DC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ABC7B3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BD066A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4FE841B" w14:textId="77777777" w:rsidR="00E05023" w:rsidRDefault="00E05023" w:rsidP="001E0603"/>
        </w:tc>
      </w:tr>
      <w:tr w:rsidR="00E05023" w14:paraId="7FAA618A"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367E6E5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B5C53F4"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00D88A4"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23FBC9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233C65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74D332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7B02B73"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C7F8AC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3FCEB3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8D933F0" w14:textId="77777777" w:rsidR="00E05023" w:rsidRDefault="00E05023" w:rsidP="001E0603"/>
        </w:tc>
      </w:tr>
      <w:tr w:rsidR="00E05023" w14:paraId="1370DF41"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466CE5C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AB85D8F"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DEA155B"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8423F2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07E18E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08D5BC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A07050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A58199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0DA4CB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1BDA507" w14:textId="77777777" w:rsidR="00E05023" w:rsidRDefault="00E05023" w:rsidP="001E0603"/>
        </w:tc>
      </w:tr>
      <w:tr w:rsidR="00E05023" w14:paraId="6DBB2D5E"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6C316EB1"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3F707157"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7B8E5F4"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B5AA93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01997B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0DD218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E5B91F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9FC1989"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76C5E0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3603AC4" w14:textId="77777777" w:rsidR="00E05023" w:rsidRDefault="00E05023" w:rsidP="001E0603"/>
        </w:tc>
      </w:tr>
      <w:tr w:rsidR="00E05023" w14:paraId="44A73CA9"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40C869E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392CAF5"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180FA44"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1C0DAD5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3BFA3A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9F5BDE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382C29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A6F46D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9FE4E6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C11744A" w14:textId="77777777" w:rsidR="00E05023" w:rsidRDefault="00E05023" w:rsidP="001E0603"/>
        </w:tc>
      </w:tr>
      <w:tr w:rsidR="00E05023" w14:paraId="27D7A578"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5ECEE9F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2F1DEDA"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53FF2749"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E93106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AE94D68"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34B70B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02FDF8A"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79FA0C6"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1E7BE7F"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283DD8F" w14:textId="77777777" w:rsidR="00E05023" w:rsidRDefault="00E05023" w:rsidP="001E0603"/>
        </w:tc>
      </w:tr>
      <w:tr w:rsidR="00E05023" w14:paraId="20764FED"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16F3C35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09A874D"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3455782"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63AFB7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FCD7A3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8D576C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039927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4BB5D77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A170AEE"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010B1020" w14:textId="77777777" w:rsidR="00E05023" w:rsidRDefault="00E05023" w:rsidP="001E0603"/>
        </w:tc>
      </w:tr>
      <w:tr w:rsidR="00E05023" w14:paraId="729B0FD4"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75E508B1"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E8B7296"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76B7C585"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0321883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873541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B6CB87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4EE799D"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5BBC4C9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1D2D415"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701F0F4E" w14:textId="77777777" w:rsidR="00E05023" w:rsidRDefault="00E05023" w:rsidP="001E0603"/>
        </w:tc>
      </w:tr>
      <w:tr w:rsidR="00E05023" w14:paraId="561F767A" w14:textId="77777777" w:rsidTr="001E0603">
        <w:trPr>
          <w:trHeight w:hRule="exact" w:val="360"/>
        </w:trPr>
        <w:tc>
          <w:tcPr>
            <w:tcW w:w="1083" w:type="dxa"/>
            <w:tcBorders>
              <w:tl2br w:val="single" w:sz="4" w:space="0" w:color="7F7F7F" w:themeColor="text1" w:themeTint="80"/>
              <w:tr2bl w:val="single" w:sz="4" w:space="0" w:color="7F7F7F" w:themeColor="text1" w:themeTint="80"/>
            </w:tcBorders>
          </w:tcPr>
          <w:p w14:paraId="41BB38D1"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467F8D0E"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265337D7" w14:textId="77777777" w:rsidR="00E05023" w:rsidRDefault="00E05023" w:rsidP="001E0603"/>
        </w:tc>
        <w:tc>
          <w:tcPr>
            <w:tcW w:w="1083" w:type="dxa"/>
            <w:tcBorders>
              <w:tl2br w:val="single" w:sz="4" w:space="0" w:color="7F7F7F" w:themeColor="text1" w:themeTint="80"/>
              <w:tr2bl w:val="single" w:sz="4" w:space="0" w:color="7F7F7F" w:themeColor="text1" w:themeTint="80"/>
            </w:tcBorders>
          </w:tcPr>
          <w:p w14:paraId="61920034"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391EC792"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CDB0F77"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2AED49DC"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6C3739B0"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DACFAB1" w14:textId="77777777" w:rsidR="00E05023" w:rsidRDefault="00E05023" w:rsidP="001E0603"/>
        </w:tc>
        <w:tc>
          <w:tcPr>
            <w:tcW w:w="1084" w:type="dxa"/>
            <w:tcBorders>
              <w:tl2br w:val="single" w:sz="4" w:space="0" w:color="7F7F7F" w:themeColor="text1" w:themeTint="80"/>
              <w:tr2bl w:val="single" w:sz="4" w:space="0" w:color="7F7F7F" w:themeColor="text1" w:themeTint="80"/>
            </w:tcBorders>
          </w:tcPr>
          <w:p w14:paraId="101A258E" w14:textId="77777777" w:rsidR="00E05023" w:rsidRDefault="00E05023" w:rsidP="001E0603"/>
        </w:tc>
      </w:tr>
    </w:tbl>
    <w:p w14:paraId="3E6EC079" w14:textId="04DBD797" w:rsidR="00E05023" w:rsidRDefault="00E05023" w:rsidP="00E05023">
      <w:pPr>
        <w:spacing w:after="354"/>
        <w:ind w:left="-738" w:right="-731"/>
      </w:pPr>
      <w:r>
        <w:rPr>
          <w:noProof/>
          <w:lang w:eastAsia="en-IE"/>
        </w:rPr>
        <w:lastRenderedPageBreak/>
        <w:drawing>
          <wp:inline distT="0" distB="0" distL="0" distR="0" wp14:anchorId="1BEF7FCD" wp14:editId="4E06AE91">
            <wp:extent cx="6876288" cy="9162289"/>
            <wp:effectExtent l="0" t="0" r="0" b="0"/>
            <wp:docPr id="19674" name="Picture 19674"/>
            <wp:cNvGraphicFramePr/>
            <a:graphic xmlns:a="http://schemas.openxmlformats.org/drawingml/2006/main">
              <a:graphicData uri="http://schemas.openxmlformats.org/drawingml/2006/picture">
                <pic:pic xmlns:pic="http://schemas.openxmlformats.org/drawingml/2006/picture">
                  <pic:nvPicPr>
                    <pic:cNvPr id="19674" name="Picture 19674"/>
                    <pic:cNvPicPr/>
                  </pic:nvPicPr>
                  <pic:blipFill>
                    <a:blip r:embed="rId11"/>
                    <a:stretch>
                      <a:fillRect/>
                    </a:stretch>
                  </pic:blipFill>
                  <pic:spPr>
                    <a:xfrm>
                      <a:off x="0" y="0"/>
                      <a:ext cx="6876288" cy="9162289"/>
                    </a:xfrm>
                    <a:prstGeom prst="rect">
                      <a:avLst/>
                    </a:prstGeom>
                  </pic:spPr>
                </pic:pic>
              </a:graphicData>
            </a:graphic>
          </wp:inline>
        </w:drawing>
      </w:r>
    </w:p>
    <w:tbl>
      <w:tblPr>
        <w:tblStyle w:val="TableGrid"/>
        <w:tblW w:w="0" w:type="auto"/>
        <w:tblInd w:w="-81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869"/>
        <w:gridCol w:w="869"/>
        <w:gridCol w:w="869"/>
        <w:gridCol w:w="869"/>
        <w:gridCol w:w="870"/>
        <w:gridCol w:w="871"/>
        <w:gridCol w:w="871"/>
        <w:gridCol w:w="871"/>
        <w:gridCol w:w="871"/>
        <w:gridCol w:w="871"/>
        <w:gridCol w:w="871"/>
        <w:gridCol w:w="871"/>
      </w:tblGrid>
      <w:tr w:rsidR="00E05023" w14:paraId="7C397B3E"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39DAA46B"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3E27B22"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729A8E28"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E4C8753"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48F0391E"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2CC160E"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A76EEFA"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FBAC92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BC2EEC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04FF2F4"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6287B9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A1A40ED" w14:textId="77777777" w:rsidR="00E05023" w:rsidRDefault="00E05023" w:rsidP="001E0603"/>
        </w:tc>
      </w:tr>
      <w:tr w:rsidR="00E05023" w14:paraId="170B8DC6"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4439EDBD"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7D623B01"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3C7EA347"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14AB5D4"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0A2E7A7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41C985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80C560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C4C6AD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AAC557C"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0584E8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6C9CB7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68F6B14" w14:textId="77777777" w:rsidR="00E05023" w:rsidRDefault="00E05023" w:rsidP="001E0603"/>
        </w:tc>
      </w:tr>
      <w:tr w:rsidR="00E05023" w14:paraId="69EFC039"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314A9E8D"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6B154DA"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C10E991"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FDD2643"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02118FDE"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6C8DB9C"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29DF713"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11C40A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3E8718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758FAE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B9D363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936E4AF" w14:textId="77777777" w:rsidR="00E05023" w:rsidRDefault="00E05023" w:rsidP="001E0603"/>
        </w:tc>
      </w:tr>
      <w:tr w:rsidR="00E05023" w14:paraId="3DF0477C"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2DAE42D2"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1462C49"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4C1DB6A0"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AF3E441"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69885A1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EF430D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901985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D3D45D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2AC86CC"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FBBFD2E"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9EC829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15B7DA7" w14:textId="77777777" w:rsidR="00E05023" w:rsidRDefault="00E05023" w:rsidP="001E0603"/>
        </w:tc>
      </w:tr>
      <w:tr w:rsidR="00E05023" w14:paraId="3B2D6064"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45F33564"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E5412E6"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A65C5AB"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4D5CE8DE"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005E6BE3"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15D91C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DAE162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A94810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E26BF7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F8CDEF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A53CC8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BD9520B" w14:textId="77777777" w:rsidR="00E05023" w:rsidRDefault="00E05023" w:rsidP="001E0603"/>
        </w:tc>
      </w:tr>
      <w:tr w:rsidR="00E05023" w14:paraId="0629BD73"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56D7A17C"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95B04FD"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3DB29D1"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9DFEA7A"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0E3322F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AD10CA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0DE97D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672F529"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333DD44"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7BC5C7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033DDC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0CFFD00" w14:textId="77777777" w:rsidR="00E05023" w:rsidRDefault="00E05023" w:rsidP="001E0603"/>
        </w:tc>
      </w:tr>
      <w:tr w:rsidR="00E05023" w14:paraId="74823618"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0A558D18"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0F127A8F"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52F47333"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06F44EA9"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657A68C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412B41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C94DF93"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652143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5DD9D8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1F0218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442EC5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671BD91" w14:textId="77777777" w:rsidR="00E05023" w:rsidRDefault="00E05023" w:rsidP="001E0603"/>
        </w:tc>
      </w:tr>
      <w:tr w:rsidR="00E05023" w14:paraId="00EE8BD9"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42622F6E"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4BC25A6A"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7A136AF9"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55FBC3D3"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369448C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1B7B21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F37C2A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93306E4"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59C0F3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F00F8F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35BEDD9"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8C0A109" w14:textId="77777777" w:rsidR="00E05023" w:rsidRDefault="00E05023" w:rsidP="001E0603"/>
        </w:tc>
      </w:tr>
      <w:tr w:rsidR="00E05023" w14:paraId="2FC438C7"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5A77B270"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3D054BC7"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0F38F57A"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72DF72E"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5970597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6259F3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C5B0C6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BF6AC9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14733E3"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39E2C9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62134EA"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2F79963" w14:textId="77777777" w:rsidR="00E05023" w:rsidRDefault="00E05023" w:rsidP="001E0603"/>
        </w:tc>
      </w:tr>
      <w:tr w:rsidR="00E05023" w14:paraId="1220C9D1"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15C3094E"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7648B519"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5E587006"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01CE7E69"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69D428A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B289CD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01491A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023C4E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746801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6AD54A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294E05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46F0507" w14:textId="77777777" w:rsidR="00E05023" w:rsidRDefault="00E05023" w:rsidP="001E0603"/>
        </w:tc>
      </w:tr>
      <w:tr w:rsidR="00E05023" w14:paraId="145439A3"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0EEB1C76"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CAFA3EB"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9307265"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42A168A1"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4537BD7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66C0A99"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9DF41EE"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4F14A1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7B3125E"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BD46FB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FCEE24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ECC7292" w14:textId="77777777" w:rsidR="00E05023" w:rsidRDefault="00E05023" w:rsidP="001E0603"/>
        </w:tc>
      </w:tr>
      <w:tr w:rsidR="00E05023" w14:paraId="5700D5FF"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7E33D995"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262F3240"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7BA7844F"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48BBA57"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5F788E5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EF8BD2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77D411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B369A2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8C45D4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03B2C7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92653A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E64403B" w14:textId="77777777" w:rsidR="00E05023" w:rsidRDefault="00E05023" w:rsidP="001E0603"/>
        </w:tc>
      </w:tr>
      <w:tr w:rsidR="00E05023" w14:paraId="23EDF3E3"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561E8B2D"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CCE1AA2"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39E09829"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783A3887"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6C9798D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ED04003"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63471F4"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50486B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9B0011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027234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880422A"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B771F05" w14:textId="77777777" w:rsidR="00E05023" w:rsidRDefault="00E05023" w:rsidP="001E0603"/>
        </w:tc>
      </w:tr>
      <w:tr w:rsidR="00E05023" w14:paraId="1C0B5C02"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7AB202AF"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A1DEEC2"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095D53A2"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5C5E2872"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234278E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825077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F9B458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2C63C55"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A0553E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96FD82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2C300F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E09E10C" w14:textId="77777777" w:rsidR="00E05023" w:rsidRDefault="00E05023" w:rsidP="001E0603"/>
        </w:tc>
      </w:tr>
      <w:tr w:rsidR="00E05023" w14:paraId="5D34F0CB"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7AD5799C"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AA76169"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3250F035"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61BECC8"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5857921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28C699A"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FBC0C57"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C3245C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FAD1F18"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F8EB02A"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00909E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35CEE506" w14:textId="77777777" w:rsidR="00E05023" w:rsidRDefault="00E05023" w:rsidP="001E0603"/>
        </w:tc>
      </w:tr>
      <w:tr w:rsidR="00E05023" w14:paraId="7673AA86"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53067EE0"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3B3E3D21"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5DBBE817"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0CC390AD"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4591F9EA"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C2D614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3F9770C"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458DF2D"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07696B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07FD9D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3D6044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46EB71E" w14:textId="77777777" w:rsidR="00E05023" w:rsidRDefault="00E05023" w:rsidP="001E0603"/>
        </w:tc>
      </w:tr>
      <w:tr w:rsidR="00E05023" w14:paraId="7DEFBBE0"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4E61D276"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19D3D568"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EAEB6C4"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3FA6820D"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71D8088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07CB50A0"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DE0C519"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2F601A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2AB79DB"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76E93E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782C3052"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246B738" w14:textId="77777777" w:rsidR="00E05023" w:rsidRDefault="00E05023" w:rsidP="001E0603"/>
        </w:tc>
      </w:tr>
      <w:tr w:rsidR="00E05023" w14:paraId="2E73D969" w14:textId="77777777" w:rsidTr="001E0603">
        <w:trPr>
          <w:trHeight w:hRule="exact" w:val="720"/>
        </w:trPr>
        <w:tc>
          <w:tcPr>
            <w:tcW w:w="925" w:type="dxa"/>
            <w:tcBorders>
              <w:tl2br w:val="single" w:sz="4" w:space="0" w:color="7F7F7F" w:themeColor="text1" w:themeTint="80"/>
              <w:tr2bl w:val="single" w:sz="4" w:space="0" w:color="7F7F7F" w:themeColor="text1" w:themeTint="80"/>
            </w:tcBorders>
          </w:tcPr>
          <w:p w14:paraId="71078D16"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49BC89FD"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610698A2" w14:textId="77777777" w:rsidR="00E05023" w:rsidRDefault="00E05023" w:rsidP="001E0603"/>
        </w:tc>
        <w:tc>
          <w:tcPr>
            <w:tcW w:w="925" w:type="dxa"/>
            <w:tcBorders>
              <w:tl2br w:val="single" w:sz="4" w:space="0" w:color="7F7F7F" w:themeColor="text1" w:themeTint="80"/>
              <w:tr2bl w:val="single" w:sz="4" w:space="0" w:color="7F7F7F" w:themeColor="text1" w:themeTint="80"/>
            </w:tcBorders>
          </w:tcPr>
          <w:p w14:paraId="551A6401" w14:textId="77777777" w:rsidR="00E05023" w:rsidRDefault="00E05023" w:rsidP="001E0603"/>
        </w:tc>
        <w:tc>
          <w:tcPr>
            <w:tcW w:w="926" w:type="dxa"/>
            <w:tcBorders>
              <w:tl2br w:val="single" w:sz="4" w:space="0" w:color="7F7F7F" w:themeColor="text1" w:themeTint="80"/>
              <w:tr2bl w:val="single" w:sz="4" w:space="0" w:color="7F7F7F" w:themeColor="text1" w:themeTint="80"/>
            </w:tcBorders>
          </w:tcPr>
          <w:p w14:paraId="707B5C71"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7965256"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CE18DAC"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2404F6EC"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6D8183E3"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1CAD9899"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4AC3E63F" w14:textId="77777777" w:rsidR="00E05023" w:rsidRDefault="00E05023" w:rsidP="001E0603"/>
        </w:tc>
        <w:tc>
          <w:tcPr>
            <w:tcW w:w="927" w:type="dxa"/>
            <w:tcBorders>
              <w:tl2br w:val="single" w:sz="4" w:space="0" w:color="7F7F7F" w:themeColor="text1" w:themeTint="80"/>
              <w:tr2bl w:val="single" w:sz="4" w:space="0" w:color="7F7F7F" w:themeColor="text1" w:themeTint="80"/>
            </w:tcBorders>
          </w:tcPr>
          <w:p w14:paraId="5864CF5C" w14:textId="77777777" w:rsidR="00E05023" w:rsidRDefault="00E05023" w:rsidP="001E0603"/>
        </w:tc>
      </w:tr>
    </w:tbl>
    <w:p w14:paraId="2D685495" w14:textId="77777777" w:rsidR="00E05023" w:rsidRDefault="00E05023" w:rsidP="00E05023"/>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27"/>
        <w:gridCol w:w="859"/>
        <w:gridCol w:w="860"/>
        <w:gridCol w:w="860"/>
        <w:gridCol w:w="861"/>
        <w:gridCol w:w="861"/>
        <w:gridCol w:w="861"/>
        <w:gridCol w:w="861"/>
        <w:gridCol w:w="861"/>
        <w:gridCol w:w="861"/>
        <w:gridCol w:w="861"/>
      </w:tblGrid>
      <w:tr w:rsidR="00E05023" w14:paraId="1A2C6387"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16819DE4"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0592EB6E"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705E85E4"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75437F19"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96FEB47"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5A1CCC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7B389FF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65CB14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D08AFD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14F229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3EF30B5" w14:textId="77777777" w:rsidR="00E05023" w:rsidRDefault="00E05023" w:rsidP="001E0603"/>
        </w:tc>
      </w:tr>
      <w:tr w:rsidR="00E05023" w14:paraId="2E397A7B"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33F2F3D5"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0A80F84A"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10C1F46B"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7BCA75EC"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11AE2C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F7A086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7A19F7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7E6FE468"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59A68D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FB59C29"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5349B5F" w14:textId="77777777" w:rsidR="00E05023" w:rsidRDefault="00E05023" w:rsidP="001E0603"/>
        </w:tc>
      </w:tr>
      <w:tr w:rsidR="00E05023" w14:paraId="1EE7B7A1"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6E1C9AE5"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5A6F37B4"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77B8DF9C"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0A67611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B04FEF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9B6C989"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45E6B42"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5457854"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525EE94"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B3E8938"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92300F0" w14:textId="77777777" w:rsidR="00E05023" w:rsidRDefault="00E05023" w:rsidP="001E0603"/>
        </w:tc>
      </w:tr>
      <w:tr w:rsidR="00E05023" w14:paraId="67967050"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3A7C570F"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4F249D6F"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4AB89400"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2612945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1D10334"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A74AD92"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9337F0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79DD45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CE8C7EE"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94ACEA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5E5AFCF" w14:textId="77777777" w:rsidR="00E05023" w:rsidRDefault="00E05023" w:rsidP="001E0603"/>
        </w:tc>
      </w:tr>
      <w:tr w:rsidR="00E05023" w14:paraId="258522CD"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115F9E48"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1C47F53E"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0F981123"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57D6156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AFEDD6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E8107AC"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71014FF"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F02475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57894A1"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7DEA8FC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A9B5E80" w14:textId="77777777" w:rsidR="00E05023" w:rsidRDefault="00E05023" w:rsidP="001E0603"/>
        </w:tc>
      </w:tr>
      <w:tr w:rsidR="00E05023" w14:paraId="2656089F"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7F94E531"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0E297706"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67C7DC25"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795575C4"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E93E9D8"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B7EF73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0DF84A1"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9EFC11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DCEAC4E"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CB4E65F"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2F684EB" w14:textId="77777777" w:rsidR="00E05023" w:rsidRDefault="00E05023" w:rsidP="001E0603"/>
        </w:tc>
      </w:tr>
      <w:tr w:rsidR="00E05023" w14:paraId="45BB42F4"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4D958471"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7C06C43B"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2AA2FBD4"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49A3B92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903BFE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FE6B301"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06DE0E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25A49A6"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CC83A9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87BE801"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4803699" w14:textId="77777777" w:rsidR="00E05023" w:rsidRDefault="00E05023" w:rsidP="001E0603"/>
        </w:tc>
      </w:tr>
      <w:tr w:rsidR="00E05023" w14:paraId="205C2AAB"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3C046D66"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10E5A4F8"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54F67970"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0E9D922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DFBF107"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55A68BE"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8711AA4"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7617C258"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8878FB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3A17975"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74BD61C1" w14:textId="77777777" w:rsidR="00E05023" w:rsidRDefault="00E05023" w:rsidP="001E0603"/>
        </w:tc>
      </w:tr>
      <w:tr w:rsidR="00E05023" w14:paraId="6A0D9771"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0ADD97D9"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72171C5F"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7BA85FB8"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056D15C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4E81CA0"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79EF09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78132E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28B1539"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CB9F9D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5B331B5"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686BD01" w14:textId="77777777" w:rsidR="00E05023" w:rsidRDefault="00E05023" w:rsidP="001E0603"/>
        </w:tc>
      </w:tr>
      <w:tr w:rsidR="00E05023" w14:paraId="77811B13"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2677C037"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5B15C29D"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6CD7E98F"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3227FBB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42EFD978"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0676A976"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14FD7AE"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F11F07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2E423522"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CFD2C86"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7A1DBFB" w14:textId="77777777" w:rsidR="00E05023" w:rsidRDefault="00E05023" w:rsidP="001E0603"/>
        </w:tc>
      </w:tr>
      <w:tr w:rsidR="00E05023" w14:paraId="1332D558" w14:textId="77777777" w:rsidTr="00C20E3B">
        <w:trPr>
          <w:trHeight w:hRule="exact" w:val="1080"/>
        </w:trPr>
        <w:tc>
          <w:tcPr>
            <w:tcW w:w="1027" w:type="dxa"/>
            <w:tcBorders>
              <w:tl2br w:val="single" w:sz="4" w:space="0" w:color="7F7F7F" w:themeColor="text1" w:themeTint="80"/>
              <w:tr2bl w:val="single" w:sz="4" w:space="0" w:color="7F7F7F" w:themeColor="text1" w:themeTint="80"/>
            </w:tcBorders>
          </w:tcPr>
          <w:p w14:paraId="2EF8A183" w14:textId="77777777" w:rsidR="00E05023" w:rsidRDefault="00E05023" w:rsidP="001E0603"/>
        </w:tc>
        <w:tc>
          <w:tcPr>
            <w:tcW w:w="859" w:type="dxa"/>
            <w:tcBorders>
              <w:tl2br w:val="single" w:sz="4" w:space="0" w:color="7F7F7F" w:themeColor="text1" w:themeTint="80"/>
              <w:tr2bl w:val="single" w:sz="4" w:space="0" w:color="7F7F7F" w:themeColor="text1" w:themeTint="80"/>
            </w:tcBorders>
          </w:tcPr>
          <w:p w14:paraId="1358F0F0"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561FF290" w14:textId="77777777" w:rsidR="00E05023" w:rsidRDefault="00E05023" w:rsidP="001E0603"/>
        </w:tc>
        <w:tc>
          <w:tcPr>
            <w:tcW w:w="860" w:type="dxa"/>
            <w:tcBorders>
              <w:tl2br w:val="single" w:sz="4" w:space="0" w:color="7F7F7F" w:themeColor="text1" w:themeTint="80"/>
              <w:tr2bl w:val="single" w:sz="4" w:space="0" w:color="7F7F7F" w:themeColor="text1" w:themeTint="80"/>
            </w:tcBorders>
          </w:tcPr>
          <w:p w14:paraId="22A9742D"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9DAB178"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35D7419B"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1DFC9833"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7E679B8A"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7C6F41E"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56900DD2" w14:textId="77777777" w:rsidR="00E05023" w:rsidRDefault="00E05023" w:rsidP="001E0603"/>
        </w:tc>
        <w:tc>
          <w:tcPr>
            <w:tcW w:w="861" w:type="dxa"/>
            <w:tcBorders>
              <w:tl2br w:val="single" w:sz="4" w:space="0" w:color="7F7F7F" w:themeColor="text1" w:themeTint="80"/>
              <w:tr2bl w:val="single" w:sz="4" w:space="0" w:color="7F7F7F" w:themeColor="text1" w:themeTint="80"/>
            </w:tcBorders>
          </w:tcPr>
          <w:p w14:paraId="6F6F12D8" w14:textId="77777777" w:rsidR="00E05023" w:rsidRDefault="00E05023" w:rsidP="001E0603"/>
        </w:tc>
      </w:tr>
    </w:tbl>
    <w:p w14:paraId="14CF64E3" w14:textId="76E8BB4E" w:rsidR="005E56E3" w:rsidRPr="003B10A2" w:rsidRDefault="005E56E3" w:rsidP="003B10A2"/>
    <w:sectPr w:rsidR="005E56E3" w:rsidRPr="003B10A2" w:rsidSect="00937E04">
      <w:headerReference w:type="default" r:id="rId12"/>
      <w:footerReference w:type="default" r:id="rId13"/>
      <w:pgSz w:w="11906" w:h="16838"/>
      <w:pgMar w:top="1922" w:right="1134" w:bottom="1134" w:left="1134" w:header="284" w:footer="12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59F56" w14:textId="77777777" w:rsidR="00AC45F9" w:rsidRDefault="00AC45F9" w:rsidP="00031FA9">
      <w:pPr>
        <w:spacing w:line="240" w:lineRule="auto"/>
      </w:pPr>
      <w:r>
        <w:separator/>
      </w:r>
    </w:p>
  </w:endnote>
  <w:endnote w:type="continuationSeparator" w:id="0">
    <w:p w14:paraId="14054674" w14:textId="77777777" w:rsidR="00AC45F9" w:rsidRDefault="00AC45F9" w:rsidP="00031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3DA90" w14:textId="77777777" w:rsidR="00031FA9" w:rsidRDefault="00031FA9">
    <w:pPr>
      <w:pStyle w:val="Footer"/>
    </w:pPr>
    <w:r>
      <w:rPr>
        <w:noProof/>
        <w:lang w:val="en-GB" w:eastAsia="en-GB"/>
      </w:rPr>
      <w:drawing>
        <wp:anchor distT="0" distB="0" distL="114300" distR="114300" simplePos="0" relativeHeight="251659264" behindDoc="0" locked="0" layoutInCell="1" allowOverlap="1" wp14:anchorId="28DDAD7C" wp14:editId="5B552498">
          <wp:simplePos x="0" y="0"/>
          <wp:positionH relativeFrom="column">
            <wp:posOffset>-288290</wp:posOffset>
          </wp:positionH>
          <wp:positionV relativeFrom="paragraph">
            <wp:posOffset>6604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E756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3BAAB" w14:textId="77777777" w:rsidR="00AC45F9" w:rsidRDefault="00AC45F9" w:rsidP="00031FA9">
      <w:pPr>
        <w:spacing w:line="240" w:lineRule="auto"/>
      </w:pPr>
      <w:r>
        <w:separator/>
      </w:r>
    </w:p>
  </w:footnote>
  <w:footnote w:type="continuationSeparator" w:id="0">
    <w:p w14:paraId="0553DEC8" w14:textId="77777777" w:rsidR="00AC45F9" w:rsidRDefault="00AC45F9" w:rsidP="00031F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567EB" w14:textId="77777777" w:rsidR="004A14D7" w:rsidRDefault="004A14D7" w:rsidP="009D3EDB">
    <w:pPr>
      <w:pStyle w:val="Header"/>
      <w:tabs>
        <w:tab w:val="clear" w:pos="9638"/>
      </w:tabs>
      <w:rPr>
        <w:noProof/>
        <w:sz w:val="18"/>
        <w:szCs w:val="18"/>
        <w:lang w:eastAsia="it-IT"/>
      </w:rPr>
    </w:pPr>
  </w:p>
  <w:p w14:paraId="50207504" w14:textId="77777777" w:rsidR="00300C13" w:rsidRDefault="002E7563" w:rsidP="00DB1033">
    <w:pPr>
      <w:pStyle w:val="Header"/>
      <w:rPr>
        <w:noProof/>
        <w:sz w:val="18"/>
        <w:szCs w:val="18"/>
        <w:lang w:eastAsia="it-IT"/>
      </w:rPr>
    </w:pPr>
    <w:r>
      <w:rPr>
        <w:noProof/>
        <w:sz w:val="18"/>
        <w:szCs w:val="18"/>
        <w:lang w:eastAsia="it-IT"/>
      </w:rPr>
      <w:tab/>
    </w:r>
    <w:r>
      <w:rPr>
        <w:noProof/>
        <w:sz w:val="18"/>
        <w:szCs w:val="18"/>
        <w:lang w:eastAsia="it-IT"/>
      </w:rPr>
      <w:tab/>
    </w:r>
    <w:r w:rsidRPr="00BB2DFA">
      <w:rPr>
        <w:noProof/>
        <w:sz w:val="18"/>
        <w:szCs w:val="18"/>
        <w:lang w:val="en-GB" w:eastAsia="en-GB"/>
      </w:rPr>
      <w:drawing>
        <wp:inline distT="0" distB="0" distL="0" distR="0" wp14:anchorId="30C134C6" wp14:editId="7F12614C">
          <wp:extent cx="1448090" cy="582171"/>
          <wp:effectExtent l="0" t="0" r="0" b="889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stretch>
                    <a:fillRect/>
                  </a:stretch>
                </pic:blipFill>
                <pic:spPr>
                  <a:xfrm>
                    <a:off x="0" y="0"/>
                    <a:ext cx="1448090" cy="582171"/>
                  </a:xfrm>
                  <a:prstGeom prst="rect">
                    <a:avLst/>
                  </a:prstGeom>
                </pic:spPr>
              </pic:pic>
            </a:graphicData>
          </a:graphic>
        </wp:inline>
      </w:drawing>
    </w:r>
    <w:r w:rsidR="007E7510">
      <w:rPr>
        <w:noProof/>
        <w:sz w:val="18"/>
        <w:szCs w:val="18"/>
        <w:lang w:val="en-GB" w:eastAsia="en-GB"/>
      </w:rPr>
      <w:drawing>
        <wp:anchor distT="0" distB="0" distL="114300" distR="114300" simplePos="0" relativeHeight="251660288" behindDoc="0" locked="0" layoutInCell="1" allowOverlap="1" wp14:anchorId="7F2BAAD9" wp14:editId="49464BFB">
          <wp:simplePos x="0" y="0"/>
          <wp:positionH relativeFrom="column">
            <wp:posOffset>3175</wp:posOffset>
          </wp:positionH>
          <wp:positionV relativeFrom="paragraph">
            <wp:posOffset>-2540</wp:posOffset>
          </wp:positionV>
          <wp:extent cx="715010" cy="785495"/>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mall.jpg"/>
                  <pic:cNvPicPr/>
                </pic:nvPicPr>
                <pic:blipFill>
                  <a:blip r:embed="rId2">
                    <a:extLst>
                      <a:ext uri="{28A0092B-C50C-407E-A947-70E740481C1C}">
                        <a14:useLocalDpi xmlns:a14="http://schemas.microsoft.com/office/drawing/2010/main" val="0"/>
                      </a:ext>
                    </a:extLst>
                  </a:blip>
                  <a:stretch>
                    <a:fillRect/>
                  </a:stretch>
                </pic:blipFill>
                <pic:spPr>
                  <a:xfrm>
                    <a:off x="0" y="0"/>
                    <a:ext cx="715010" cy="785495"/>
                  </a:xfrm>
                  <a:prstGeom prst="rect">
                    <a:avLst/>
                  </a:prstGeom>
                </pic:spPr>
              </pic:pic>
            </a:graphicData>
          </a:graphic>
          <wp14:sizeRelH relativeFrom="page">
            <wp14:pctWidth>0</wp14:pctWidth>
          </wp14:sizeRelH>
          <wp14:sizeRelV relativeFrom="page">
            <wp14:pctHeight>0</wp14:pctHeight>
          </wp14:sizeRelV>
        </wp:anchor>
      </w:drawing>
    </w:r>
  </w:p>
  <w:p w14:paraId="083601B5" w14:textId="77777777" w:rsidR="00300C13" w:rsidRDefault="00300C13" w:rsidP="00492565">
    <w:pPr>
      <w:pStyle w:val="Header"/>
      <w:jc w:val="right"/>
      <w:rPr>
        <w:noProof/>
        <w:sz w:val="18"/>
        <w:szCs w:val="18"/>
        <w:lang w:eastAsia="it-IT"/>
      </w:rPr>
    </w:pPr>
  </w:p>
  <w:p w14:paraId="1AEC3BC5" w14:textId="77777777" w:rsidR="007E7510" w:rsidRDefault="007E7510" w:rsidP="00DB1033">
    <w:pPr>
      <w:pStyle w:val="Header"/>
      <w:rPr>
        <w:noProof/>
        <w:sz w:val="18"/>
        <w:szCs w:val="18"/>
        <w:lang w:eastAsia="it-IT"/>
      </w:rPr>
    </w:pPr>
  </w:p>
  <w:p w14:paraId="73BDC530" w14:textId="5B72541C" w:rsidR="00DB1033" w:rsidRDefault="004A14D7" w:rsidP="00DB1033">
    <w:pPr>
      <w:pStyle w:val="Header"/>
    </w:pPr>
    <w:r>
      <w:rPr>
        <w:noProof/>
        <w:sz w:val="18"/>
        <w:szCs w:val="18"/>
        <w:lang w:eastAsia="it-IT"/>
      </w:rPr>
      <w:t xml:space="preserve">Project Number: </w:t>
    </w:r>
    <w:r w:rsidR="00041572" w:rsidRPr="00C0338B">
      <w:rPr>
        <w:rFonts w:ascii="Arial" w:hAnsi="Arial" w:cs="Arial"/>
        <w:noProof/>
        <w:sz w:val="16"/>
        <w:szCs w:val="18"/>
        <w:lang w:val="en-GB" w:eastAsia="it-IT"/>
      </w:rPr>
      <w:t>2019-1-PL01- KA201-065027</w:t>
    </w:r>
    <w:r w:rsidR="00492565">
      <w:rPr>
        <w:rFonts w:ascii="Arial" w:hAnsi="Arial" w:cs="Arial"/>
        <w:noProof/>
        <w:sz w:val="16"/>
        <w:szCs w:val="18"/>
        <w:lang w:val="en-GB" w:eastAsia="it-IT"/>
      </w:rPr>
      <w:tab/>
    </w:r>
    <w:r w:rsidR="00492565">
      <w:rPr>
        <w:rFonts w:ascii="Arial" w:hAnsi="Arial" w:cs="Arial"/>
        <w:noProof/>
        <w:sz w:val="16"/>
        <w:szCs w:val="18"/>
        <w:lang w:val="en-GB" w:eastAsia="it-IT"/>
      </w:rPr>
      <w:tab/>
    </w:r>
    <w:r w:rsidR="00E05023">
      <w:rPr>
        <w:rFonts w:ascii="Arial" w:hAnsi="Arial" w:cs="Arial"/>
        <w:b/>
        <w:noProof/>
        <w:sz w:val="16"/>
        <w:szCs w:val="18"/>
        <w:lang w:val="en-GB" w:eastAsia="it-IT"/>
      </w:rPr>
      <w:t>Rita Scully</w:t>
    </w:r>
    <w:r w:rsidR="003B10A2">
      <w:rPr>
        <w:rFonts w:ascii="Arial" w:hAnsi="Arial" w:cs="Arial"/>
        <w:b/>
        <w:noProof/>
        <w:sz w:val="16"/>
        <w:szCs w:val="18"/>
        <w:lang w:val="en-GB" w:eastAsia="it-IT"/>
      </w:rPr>
      <w:t xml:space="preserve"> LIT</w:t>
    </w:r>
  </w:p>
  <w:p w14:paraId="5242AD5C" w14:textId="77777777" w:rsidR="00A46F05" w:rsidRPr="00C93095" w:rsidRDefault="00A46F05"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30869A6"/>
    <w:multiLevelType w:val="hybridMultilevel"/>
    <w:tmpl w:val="925EC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31C6649"/>
    <w:multiLevelType w:val="hybridMultilevel"/>
    <w:tmpl w:val="7F8C9C56"/>
    <w:lvl w:ilvl="0" w:tplc="A4165F08">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5C50164"/>
    <w:multiLevelType w:val="hybridMultilevel"/>
    <w:tmpl w:val="F8AEDB4A"/>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4" w15:restartNumberingAfterBreak="0">
    <w:nsid w:val="0CD9249B"/>
    <w:multiLevelType w:val="hybridMultilevel"/>
    <w:tmpl w:val="74A43312"/>
    <w:lvl w:ilvl="0" w:tplc="C758315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52D08"/>
    <w:multiLevelType w:val="hybridMultilevel"/>
    <w:tmpl w:val="95A8E71C"/>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6851DF8"/>
    <w:multiLevelType w:val="hybridMultilevel"/>
    <w:tmpl w:val="FCAE4292"/>
    <w:lvl w:ilvl="0" w:tplc="780CD68A">
      <w:numFmt w:val="bullet"/>
      <w:lvlText w:val="-"/>
      <w:lvlJc w:val="left"/>
      <w:pPr>
        <w:ind w:left="720" w:hanging="360"/>
      </w:pPr>
      <w:rPr>
        <w:rFonts w:ascii="Arial" w:eastAsia="Calibr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D823A8"/>
    <w:multiLevelType w:val="hybridMultilevel"/>
    <w:tmpl w:val="405ED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6B080E"/>
    <w:multiLevelType w:val="hybridMultilevel"/>
    <w:tmpl w:val="04F8E15A"/>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F716F63"/>
    <w:multiLevelType w:val="hybridMultilevel"/>
    <w:tmpl w:val="EA705DDC"/>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0" w15:restartNumberingAfterBreak="0">
    <w:nsid w:val="25881B91"/>
    <w:multiLevelType w:val="hybridMultilevel"/>
    <w:tmpl w:val="79F048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81E2E53"/>
    <w:multiLevelType w:val="hybridMultilevel"/>
    <w:tmpl w:val="BE42A196"/>
    <w:lvl w:ilvl="0" w:tplc="424A5C38">
      <w:start w:val="1"/>
      <w:numFmt w:val="bullet"/>
      <w:lvlText w:val=""/>
      <w:lvlJc w:val="left"/>
      <w:pPr>
        <w:ind w:left="720" w:hanging="360"/>
      </w:pPr>
      <w:rPr>
        <w:rFonts w:ascii="Symbol" w:hAnsi="Symbol" w:hint="default"/>
        <w:color w:val="auto"/>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2" w15:restartNumberingAfterBreak="0">
    <w:nsid w:val="288B084F"/>
    <w:multiLevelType w:val="hybridMultilevel"/>
    <w:tmpl w:val="B5BEA8E6"/>
    <w:lvl w:ilvl="0" w:tplc="85EE9E4E">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CDF11E3"/>
    <w:multiLevelType w:val="hybridMultilevel"/>
    <w:tmpl w:val="202C9D32"/>
    <w:lvl w:ilvl="0" w:tplc="8D8A5EA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7211D2"/>
    <w:multiLevelType w:val="hybridMultilevel"/>
    <w:tmpl w:val="BE3ED742"/>
    <w:lvl w:ilvl="0" w:tplc="4656B120">
      <w:start w:val="1"/>
      <w:numFmt w:val="bullet"/>
      <w:lvlText w:val="−"/>
      <w:lvlJc w:val="left"/>
      <w:pPr>
        <w:tabs>
          <w:tab w:val="num" w:pos="720"/>
        </w:tabs>
        <w:ind w:left="720" w:hanging="360"/>
      </w:pPr>
      <w:rPr>
        <w:rFonts w:ascii="Arial" w:hAnsi="Arial" w:cs="Times New Roman" w:hint="default"/>
      </w:rPr>
    </w:lvl>
    <w:lvl w:ilvl="1" w:tplc="04100001">
      <w:start w:val="1"/>
      <w:numFmt w:val="bullet"/>
      <w:lvlText w:val=""/>
      <w:lvlJc w:val="left"/>
      <w:pPr>
        <w:tabs>
          <w:tab w:val="num" w:pos="1440"/>
        </w:tabs>
        <w:ind w:left="1440" w:hanging="360"/>
      </w:pPr>
      <w:rPr>
        <w:rFonts w:ascii="Symbol" w:hAnsi="Symbol" w:hint="default"/>
      </w:rPr>
    </w:lvl>
    <w:lvl w:ilvl="2" w:tplc="26C49E3A">
      <w:start w:val="1"/>
      <w:numFmt w:val="bullet"/>
      <w:lvlText w:val="−"/>
      <w:lvlJc w:val="left"/>
      <w:pPr>
        <w:tabs>
          <w:tab w:val="num" w:pos="2160"/>
        </w:tabs>
        <w:ind w:left="2160" w:hanging="360"/>
      </w:pPr>
      <w:rPr>
        <w:rFonts w:ascii="Arial" w:hAnsi="Arial" w:cs="Times New Roman" w:hint="default"/>
      </w:rPr>
    </w:lvl>
    <w:lvl w:ilvl="3" w:tplc="C3648F6E">
      <w:start w:val="1"/>
      <w:numFmt w:val="bullet"/>
      <w:lvlText w:val="−"/>
      <w:lvlJc w:val="left"/>
      <w:pPr>
        <w:tabs>
          <w:tab w:val="num" w:pos="2880"/>
        </w:tabs>
        <w:ind w:left="2880" w:hanging="360"/>
      </w:pPr>
      <w:rPr>
        <w:rFonts w:ascii="Arial" w:hAnsi="Arial" w:cs="Times New Roman" w:hint="default"/>
      </w:rPr>
    </w:lvl>
    <w:lvl w:ilvl="4" w:tplc="DBB413CC">
      <w:start w:val="1"/>
      <w:numFmt w:val="bullet"/>
      <w:lvlText w:val="−"/>
      <w:lvlJc w:val="left"/>
      <w:pPr>
        <w:tabs>
          <w:tab w:val="num" w:pos="3600"/>
        </w:tabs>
        <w:ind w:left="3600" w:hanging="360"/>
      </w:pPr>
      <w:rPr>
        <w:rFonts w:ascii="Arial" w:hAnsi="Arial" w:cs="Times New Roman" w:hint="default"/>
      </w:rPr>
    </w:lvl>
    <w:lvl w:ilvl="5" w:tplc="E57E9586">
      <w:start w:val="1"/>
      <w:numFmt w:val="bullet"/>
      <w:lvlText w:val="−"/>
      <w:lvlJc w:val="left"/>
      <w:pPr>
        <w:tabs>
          <w:tab w:val="num" w:pos="4320"/>
        </w:tabs>
        <w:ind w:left="4320" w:hanging="360"/>
      </w:pPr>
      <w:rPr>
        <w:rFonts w:ascii="Arial" w:hAnsi="Arial" w:cs="Times New Roman" w:hint="default"/>
      </w:rPr>
    </w:lvl>
    <w:lvl w:ilvl="6" w:tplc="B298FFE8">
      <w:start w:val="1"/>
      <w:numFmt w:val="bullet"/>
      <w:lvlText w:val="−"/>
      <w:lvlJc w:val="left"/>
      <w:pPr>
        <w:tabs>
          <w:tab w:val="num" w:pos="5040"/>
        </w:tabs>
        <w:ind w:left="5040" w:hanging="360"/>
      </w:pPr>
      <w:rPr>
        <w:rFonts w:ascii="Arial" w:hAnsi="Arial" w:cs="Times New Roman" w:hint="default"/>
      </w:rPr>
    </w:lvl>
    <w:lvl w:ilvl="7" w:tplc="F95249F2">
      <w:start w:val="1"/>
      <w:numFmt w:val="bullet"/>
      <w:lvlText w:val="−"/>
      <w:lvlJc w:val="left"/>
      <w:pPr>
        <w:tabs>
          <w:tab w:val="num" w:pos="5760"/>
        </w:tabs>
        <w:ind w:left="5760" w:hanging="360"/>
      </w:pPr>
      <w:rPr>
        <w:rFonts w:ascii="Arial" w:hAnsi="Arial" w:cs="Times New Roman" w:hint="default"/>
      </w:rPr>
    </w:lvl>
    <w:lvl w:ilvl="8" w:tplc="46E4E8A4">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39BD5329"/>
    <w:multiLevelType w:val="hybridMultilevel"/>
    <w:tmpl w:val="2AC897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4B4630E"/>
    <w:multiLevelType w:val="hybridMultilevel"/>
    <w:tmpl w:val="DA64B066"/>
    <w:lvl w:ilvl="0" w:tplc="DC38CD8A">
      <w:numFmt w:val="bullet"/>
      <w:lvlText w:val="-"/>
      <w:lvlJc w:val="left"/>
      <w:pPr>
        <w:ind w:left="720" w:hanging="360"/>
      </w:pPr>
      <w:rPr>
        <w:rFonts w:ascii="Calibri" w:eastAsia="Calibri" w:hAnsi="Calibri"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89B23EE"/>
    <w:multiLevelType w:val="hybridMultilevel"/>
    <w:tmpl w:val="509E39AA"/>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C604525"/>
    <w:multiLevelType w:val="multilevel"/>
    <w:tmpl w:val="DCEE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1F1086"/>
    <w:multiLevelType w:val="hybridMultilevel"/>
    <w:tmpl w:val="1BC822CC"/>
    <w:lvl w:ilvl="0" w:tplc="0410000F">
      <w:start w:val="1"/>
      <w:numFmt w:val="decimal"/>
      <w:lvlText w:val="%1."/>
      <w:lvlJc w:val="left"/>
      <w:pPr>
        <w:ind w:left="420" w:hanging="360"/>
      </w:pPr>
      <w:rPr>
        <w:rFonts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0" w15:restartNumberingAfterBreak="0">
    <w:nsid w:val="52915B96"/>
    <w:multiLevelType w:val="hybridMultilevel"/>
    <w:tmpl w:val="ADD40DD8"/>
    <w:lvl w:ilvl="0" w:tplc="A4E09634">
      <w:numFmt w:val="bullet"/>
      <w:lvlText w:val="-"/>
      <w:lvlJc w:val="left"/>
      <w:pPr>
        <w:ind w:left="720" w:hanging="360"/>
      </w:pPr>
      <w:rPr>
        <w:rFonts w:ascii="Arial" w:eastAsia="Calibri" w:hAnsi="Arial" w:cs="Symbol" w:hint="default"/>
        <w:color w:val="auto"/>
      </w:rPr>
    </w:lvl>
    <w:lvl w:ilvl="1" w:tplc="04100003">
      <w:start w:val="1"/>
      <w:numFmt w:val="bullet"/>
      <w:lvlText w:val="o"/>
      <w:lvlJc w:val="left"/>
      <w:pPr>
        <w:ind w:left="1440" w:hanging="360"/>
      </w:pPr>
      <w:rPr>
        <w:rFonts w:ascii="Courier New" w:hAnsi="Courier New" w:cs="Arial"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Arial"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Arial" w:hint="default"/>
      </w:rPr>
    </w:lvl>
    <w:lvl w:ilvl="8" w:tplc="04100005">
      <w:start w:val="1"/>
      <w:numFmt w:val="bullet"/>
      <w:lvlText w:val=""/>
      <w:lvlJc w:val="left"/>
      <w:pPr>
        <w:ind w:left="6480" w:hanging="360"/>
      </w:pPr>
      <w:rPr>
        <w:rFonts w:ascii="Wingdings" w:hAnsi="Wingdings" w:hint="default"/>
      </w:rPr>
    </w:lvl>
  </w:abstractNum>
  <w:abstractNum w:abstractNumId="21" w15:restartNumberingAfterBreak="0">
    <w:nsid w:val="545E67AE"/>
    <w:multiLevelType w:val="hybridMultilevel"/>
    <w:tmpl w:val="83363BCE"/>
    <w:lvl w:ilvl="0" w:tplc="2CF28B84">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54627C0C"/>
    <w:multiLevelType w:val="hybridMultilevel"/>
    <w:tmpl w:val="03AACAA2"/>
    <w:lvl w:ilvl="0" w:tplc="823816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4DE222C"/>
    <w:multiLevelType w:val="hybridMultilevel"/>
    <w:tmpl w:val="47F4B724"/>
    <w:lvl w:ilvl="0" w:tplc="A4165F08">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50D0F1E"/>
    <w:multiLevelType w:val="hybridMultilevel"/>
    <w:tmpl w:val="54E2D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9E4FA2"/>
    <w:multiLevelType w:val="hybridMultilevel"/>
    <w:tmpl w:val="7664684E"/>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76A2A06"/>
    <w:multiLevelType w:val="hybridMultilevel"/>
    <w:tmpl w:val="E1BA30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98A0EC1"/>
    <w:multiLevelType w:val="hybridMultilevel"/>
    <w:tmpl w:val="4DF8AB6E"/>
    <w:lvl w:ilvl="0" w:tplc="43081DC8">
      <w:start w:val="1"/>
      <w:numFmt w:val="bullet"/>
      <w:lvlText w:val="•"/>
      <w:lvlJc w:val="left"/>
      <w:pPr>
        <w:tabs>
          <w:tab w:val="num" w:pos="720"/>
        </w:tabs>
        <w:ind w:left="720" w:hanging="360"/>
      </w:pPr>
      <w:rPr>
        <w:rFonts w:ascii="Arial" w:hAnsi="Arial" w:hint="default"/>
      </w:rPr>
    </w:lvl>
    <w:lvl w:ilvl="1" w:tplc="CF6E6820" w:tentative="1">
      <w:start w:val="1"/>
      <w:numFmt w:val="bullet"/>
      <w:lvlText w:val="•"/>
      <w:lvlJc w:val="left"/>
      <w:pPr>
        <w:tabs>
          <w:tab w:val="num" w:pos="1440"/>
        </w:tabs>
        <w:ind w:left="1440" w:hanging="360"/>
      </w:pPr>
      <w:rPr>
        <w:rFonts w:ascii="Arial" w:hAnsi="Arial" w:hint="default"/>
      </w:rPr>
    </w:lvl>
    <w:lvl w:ilvl="2" w:tplc="2B70CD24" w:tentative="1">
      <w:start w:val="1"/>
      <w:numFmt w:val="bullet"/>
      <w:lvlText w:val="•"/>
      <w:lvlJc w:val="left"/>
      <w:pPr>
        <w:tabs>
          <w:tab w:val="num" w:pos="2160"/>
        </w:tabs>
        <w:ind w:left="2160" w:hanging="360"/>
      </w:pPr>
      <w:rPr>
        <w:rFonts w:ascii="Arial" w:hAnsi="Arial" w:hint="default"/>
      </w:rPr>
    </w:lvl>
    <w:lvl w:ilvl="3" w:tplc="92B22702" w:tentative="1">
      <w:start w:val="1"/>
      <w:numFmt w:val="bullet"/>
      <w:lvlText w:val="•"/>
      <w:lvlJc w:val="left"/>
      <w:pPr>
        <w:tabs>
          <w:tab w:val="num" w:pos="2880"/>
        </w:tabs>
        <w:ind w:left="2880" w:hanging="360"/>
      </w:pPr>
      <w:rPr>
        <w:rFonts w:ascii="Arial" w:hAnsi="Arial" w:hint="default"/>
      </w:rPr>
    </w:lvl>
    <w:lvl w:ilvl="4" w:tplc="CD3C2880" w:tentative="1">
      <w:start w:val="1"/>
      <w:numFmt w:val="bullet"/>
      <w:lvlText w:val="•"/>
      <w:lvlJc w:val="left"/>
      <w:pPr>
        <w:tabs>
          <w:tab w:val="num" w:pos="3600"/>
        </w:tabs>
        <w:ind w:left="3600" w:hanging="360"/>
      </w:pPr>
      <w:rPr>
        <w:rFonts w:ascii="Arial" w:hAnsi="Arial" w:hint="default"/>
      </w:rPr>
    </w:lvl>
    <w:lvl w:ilvl="5" w:tplc="35F44094" w:tentative="1">
      <w:start w:val="1"/>
      <w:numFmt w:val="bullet"/>
      <w:lvlText w:val="•"/>
      <w:lvlJc w:val="left"/>
      <w:pPr>
        <w:tabs>
          <w:tab w:val="num" w:pos="4320"/>
        </w:tabs>
        <w:ind w:left="4320" w:hanging="360"/>
      </w:pPr>
      <w:rPr>
        <w:rFonts w:ascii="Arial" w:hAnsi="Arial" w:hint="default"/>
      </w:rPr>
    </w:lvl>
    <w:lvl w:ilvl="6" w:tplc="BDE44FDA" w:tentative="1">
      <w:start w:val="1"/>
      <w:numFmt w:val="bullet"/>
      <w:lvlText w:val="•"/>
      <w:lvlJc w:val="left"/>
      <w:pPr>
        <w:tabs>
          <w:tab w:val="num" w:pos="5040"/>
        </w:tabs>
        <w:ind w:left="5040" w:hanging="360"/>
      </w:pPr>
      <w:rPr>
        <w:rFonts w:ascii="Arial" w:hAnsi="Arial" w:hint="default"/>
      </w:rPr>
    </w:lvl>
    <w:lvl w:ilvl="7" w:tplc="D7603610" w:tentative="1">
      <w:start w:val="1"/>
      <w:numFmt w:val="bullet"/>
      <w:lvlText w:val="•"/>
      <w:lvlJc w:val="left"/>
      <w:pPr>
        <w:tabs>
          <w:tab w:val="num" w:pos="5760"/>
        </w:tabs>
        <w:ind w:left="5760" w:hanging="360"/>
      </w:pPr>
      <w:rPr>
        <w:rFonts w:ascii="Arial" w:hAnsi="Arial" w:hint="default"/>
      </w:rPr>
    </w:lvl>
    <w:lvl w:ilvl="8" w:tplc="9356D12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29" w15:restartNumberingAfterBreak="0">
    <w:nsid w:val="759B0487"/>
    <w:multiLevelType w:val="hybridMultilevel"/>
    <w:tmpl w:val="9D2AEA08"/>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30" w15:restartNumberingAfterBreak="0">
    <w:nsid w:val="7EEC69FF"/>
    <w:multiLevelType w:val="hybridMultilevel"/>
    <w:tmpl w:val="688EAF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9"/>
  </w:num>
  <w:num w:numId="4">
    <w:abstractNumId w:val="29"/>
  </w:num>
  <w:num w:numId="5">
    <w:abstractNumId w:val="9"/>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16"/>
  </w:num>
  <w:num w:numId="10">
    <w:abstractNumId w:val="1"/>
  </w:num>
  <w:num w:numId="11">
    <w:abstractNumId w:val="5"/>
  </w:num>
  <w:num w:numId="12">
    <w:abstractNumId w:val="7"/>
  </w:num>
  <w:num w:numId="13">
    <w:abstractNumId w:val="22"/>
  </w:num>
  <w:num w:numId="14">
    <w:abstractNumId w:val="25"/>
  </w:num>
  <w:num w:numId="15">
    <w:abstractNumId w:val="15"/>
  </w:num>
  <w:num w:numId="16">
    <w:abstractNumId w:val="13"/>
  </w:num>
  <w:num w:numId="17">
    <w:abstractNumId w:val="26"/>
  </w:num>
  <w:num w:numId="18">
    <w:abstractNumId w:val="14"/>
  </w:num>
  <w:num w:numId="19">
    <w:abstractNumId w:val="11"/>
  </w:num>
  <w:num w:numId="20">
    <w:abstractNumId w:val="4"/>
  </w:num>
  <w:num w:numId="21">
    <w:abstractNumId w:val="0"/>
  </w:num>
  <w:num w:numId="22">
    <w:abstractNumId w:val="21"/>
  </w:num>
  <w:num w:numId="23">
    <w:abstractNumId w:val="20"/>
  </w:num>
  <w:num w:numId="24">
    <w:abstractNumId w:val="6"/>
  </w:num>
  <w:num w:numId="25">
    <w:abstractNumId w:val="17"/>
  </w:num>
  <w:num w:numId="26">
    <w:abstractNumId w:val="23"/>
  </w:num>
  <w:num w:numId="27">
    <w:abstractNumId w:val="2"/>
  </w:num>
  <w:num w:numId="28">
    <w:abstractNumId w:val="12"/>
  </w:num>
  <w:num w:numId="29">
    <w:abstractNumId w:val="18"/>
  </w:num>
  <w:num w:numId="30">
    <w:abstractNumId w:val="30"/>
  </w:num>
  <w:num w:numId="31">
    <w:abstractNumId w:val="24"/>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zWzMDG0MLc0MDBV0lEKTi0uzszPAykwqQUA2PdeSiwAAAA="/>
  </w:docVars>
  <w:rsids>
    <w:rsidRoot w:val="00D04A36"/>
    <w:rsid w:val="00031FA9"/>
    <w:rsid w:val="00034519"/>
    <w:rsid w:val="0003799B"/>
    <w:rsid w:val="00041572"/>
    <w:rsid w:val="000451C7"/>
    <w:rsid w:val="00050BBC"/>
    <w:rsid w:val="00052A4E"/>
    <w:rsid w:val="00056A0D"/>
    <w:rsid w:val="00072CE7"/>
    <w:rsid w:val="0007397A"/>
    <w:rsid w:val="00074846"/>
    <w:rsid w:val="0008436E"/>
    <w:rsid w:val="000902A3"/>
    <w:rsid w:val="00096B68"/>
    <w:rsid w:val="00127DA3"/>
    <w:rsid w:val="001649CB"/>
    <w:rsid w:val="00172AF0"/>
    <w:rsid w:val="001856A9"/>
    <w:rsid w:val="001A083C"/>
    <w:rsid w:val="001A769C"/>
    <w:rsid w:val="001C2EC7"/>
    <w:rsid w:val="001D0706"/>
    <w:rsid w:val="001F1222"/>
    <w:rsid w:val="00203EA6"/>
    <w:rsid w:val="002143BE"/>
    <w:rsid w:val="00232D9A"/>
    <w:rsid w:val="00234580"/>
    <w:rsid w:val="00247AC9"/>
    <w:rsid w:val="002611A9"/>
    <w:rsid w:val="00265BCF"/>
    <w:rsid w:val="002856CC"/>
    <w:rsid w:val="00285D97"/>
    <w:rsid w:val="00296AA9"/>
    <w:rsid w:val="002E5C81"/>
    <w:rsid w:val="002E7563"/>
    <w:rsid w:val="002E7888"/>
    <w:rsid w:val="002F1E3F"/>
    <w:rsid w:val="002F47A1"/>
    <w:rsid w:val="00300C13"/>
    <w:rsid w:val="003179F8"/>
    <w:rsid w:val="003906CD"/>
    <w:rsid w:val="00395A63"/>
    <w:rsid w:val="003B10A2"/>
    <w:rsid w:val="003C35D4"/>
    <w:rsid w:val="003E0058"/>
    <w:rsid w:val="003E0B56"/>
    <w:rsid w:val="003F0319"/>
    <w:rsid w:val="00412398"/>
    <w:rsid w:val="00415833"/>
    <w:rsid w:val="00437046"/>
    <w:rsid w:val="0046090A"/>
    <w:rsid w:val="00481378"/>
    <w:rsid w:val="00482F1A"/>
    <w:rsid w:val="00492565"/>
    <w:rsid w:val="004A14D7"/>
    <w:rsid w:val="004A678E"/>
    <w:rsid w:val="0051278D"/>
    <w:rsid w:val="00520BBD"/>
    <w:rsid w:val="00535262"/>
    <w:rsid w:val="00542184"/>
    <w:rsid w:val="005633C8"/>
    <w:rsid w:val="00583FDE"/>
    <w:rsid w:val="005B306F"/>
    <w:rsid w:val="005C34B2"/>
    <w:rsid w:val="005C4DE6"/>
    <w:rsid w:val="005E56E3"/>
    <w:rsid w:val="005F056B"/>
    <w:rsid w:val="0065075C"/>
    <w:rsid w:val="006561DF"/>
    <w:rsid w:val="00662FC5"/>
    <w:rsid w:val="0068299A"/>
    <w:rsid w:val="00685216"/>
    <w:rsid w:val="006B62C6"/>
    <w:rsid w:val="006D5FF5"/>
    <w:rsid w:val="006E1DF9"/>
    <w:rsid w:val="006E582E"/>
    <w:rsid w:val="007052A0"/>
    <w:rsid w:val="00725C43"/>
    <w:rsid w:val="00730BD5"/>
    <w:rsid w:val="007545B4"/>
    <w:rsid w:val="00761673"/>
    <w:rsid w:val="00784439"/>
    <w:rsid w:val="0079331C"/>
    <w:rsid w:val="007C2EA4"/>
    <w:rsid w:val="007C6BA0"/>
    <w:rsid w:val="007E7510"/>
    <w:rsid w:val="0080282B"/>
    <w:rsid w:val="00815D6E"/>
    <w:rsid w:val="008346BD"/>
    <w:rsid w:val="00850C76"/>
    <w:rsid w:val="00856BE1"/>
    <w:rsid w:val="008769F0"/>
    <w:rsid w:val="008775B3"/>
    <w:rsid w:val="008B220E"/>
    <w:rsid w:val="008C10A0"/>
    <w:rsid w:val="008E381E"/>
    <w:rsid w:val="008F1F4E"/>
    <w:rsid w:val="009333A4"/>
    <w:rsid w:val="00937E04"/>
    <w:rsid w:val="00945BE4"/>
    <w:rsid w:val="00963750"/>
    <w:rsid w:val="00986B32"/>
    <w:rsid w:val="009C562D"/>
    <w:rsid w:val="009D15DF"/>
    <w:rsid w:val="009D3EDB"/>
    <w:rsid w:val="00A15BA8"/>
    <w:rsid w:val="00A25D5A"/>
    <w:rsid w:val="00A30488"/>
    <w:rsid w:val="00A44568"/>
    <w:rsid w:val="00A46F05"/>
    <w:rsid w:val="00AB3F36"/>
    <w:rsid w:val="00AC45F9"/>
    <w:rsid w:val="00B46434"/>
    <w:rsid w:val="00B6402C"/>
    <w:rsid w:val="00B81DB7"/>
    <w:rsid w:val="00BA2AB7"/>
    <w:rsid w:val="00C20E3B"/>
    <w:rsid w:val="00C24BDF"/>
    <w:rsid w:val="00C5386B"/>
    <w:rsid w:val="00C5469C"/>
    <w:rsid w:val="00C56941"/>
    <w:rsid w:val="00C72351"/>
    <w:rsid w:val="00C8137D"/>
    <w:rsid w:val="00C93095"/>
    <w:rsid w:val="00CB2230"/>
    <w:rsid w:val="00CB2E92"/>
    <w:rsid w:val="00CC022B"/>
    <w:rsid w:val="00CC1AE4"/>
    <w:rsid w:val="00CD19D1"/>
    <w:rsid w:val="00CD63B8"/>
    <w:rsid w:val="00CF3B42"/>
    <w:rsid w:val="00D04A36"/>
    <w:rsid w:val="00D1233F"/>
    <w:rsid w:val="00D22D54"/>
    <w:rsid w:val="00D63644"/>
    <w:rsid w:val="00DB1033"/>
    <w:rsid w:val="00DB4F92"/>
    <w:rsid w:val="00DD172B"/>
    <w:rsid w:val="00DF750B"/>
    <w:rsid w:val="00E05023"/>
    <w:rsid w:val="00E07146"/>
    <w:rsid w:val="00E66CB4"/>
    <w:rsid w:val="00E725A8"/>
    <w:rsid w:val="00E770A8"/>
    <w:rsid w:val="00EE1C96"/>
    <w:rsid w:val="00F07A07"/>
    <w:rsid w:val="00F422E8"/>
    <w:rsid w:val="00FA2F68"/>
    <w:rsid w:val="00FD3C6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ACC29A"/>
  <w15:docId w15:val="{2A2D57BF-CD1E-47A3-B28F-1462827C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D6E"/>
    <w:pPr>
      <w:suppressAutoHyphens/>
      <w:spacing w:after="0"/>
    </w:pPr>
    <w:rPr>
      <w:rFonts w:ascii="Calibri" w:eastAsia="Calibri" w:hAnsi="Calibri" w:cs="Calibri"/>
      <w:lang w:val="en-IE" w:eastAsia="ar-SA"/>
    </w:rPr>
  </w:style>
  <w:style w:type="paragraph" w:styleId="Heading1">
    <w:name w:val="heading 1"/>
    <w:basedOn w:val="Normal"/>
    <w:next w:val="Normal"/>
    <w:link w:val="Heading1Char"/>
    <w:uiPriority w:val="9"/>
    <w:qFormat/>
    <w:rsid w:val="0049256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492565"/>
    <w:pPr>
      <w:keepNext/>
      <w:numPr>
        <w:ilvl w:val="1"/>
        <w:numId w:val="7"/>
      </w:numPr>
      <w:spacing w:line="240" w:lineRule="auto"/>
      <w:outlineLvl w:val="1"/>
    </w:pPr>
    <w:rPr>
      <w:rFonts w:asciiTheme="minorHAnsi" w:eastAsia="Times New Roman" w:hAnsiTheme="minorHAnsi" w:cs="Arial"/>
      <w:b/>
      <w:sz w:val="28"/>
      <w:szCs w:val="20"/>
    </w:rPr>
  </w:style>
  <w:style w:type="paragraph" w:styleId="Heading3">
    <w:name w:val="heading 3"/>
    <w:basedOn w:val="Normal"/>
    <w:next w:val="Normal"/>
    <w:link w:val="Heading3Char"/>
    <w:uiPriority w:val="9"/>
    <w:semiHidden/>
    <w:unhideWhenUsed/>
    <w:qFormat/>
    <w:rsid w:val="0049256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451C7"/>
    <w:pPr>
      <w:keepNext/>
      <w:keepLines/>
      <w:suppressAutoHyphens w:val="0"/>
      <w:spacing w:before="20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rsid w:val="00492565"/>
    <w:rPr>
      <w:rFonts w:eastAsia="Times New Roman" w:cs="Arial"/>
      <w:b/>
      <w:sz w:val="28"/>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ssunaspaziatura">
    <w:name w:val="Nessuna spaziatura"/>
    <w:qFormat/>
    <w:rsid w:val="001A083C"/>
    <w:pPr>
      <w:spacing w:after="0" w:line="240" w:lineRule="auto"/>
    </w:pPr>
    <w:rPr>
      <w:rFonts w:ascii="Times New Roman" w:eastAsia="Times New Roman" w:hAnsi="Times New Roman" w:cs="Times New Roman"/>
      <w:sz w:val="24"/>
      <w:szCs w:val="24"/>
      <w:lang w:eastAsia="it-IT"/>
    </w:rPr>
  </w:style>
  <w:style w:type="character" w:customStyle="1" w:styleId="ListParagraphChar">
    <w:name w:val="List Paragraph Char"/>
    <w:link w:val="ListParagraph"/>
    <w:uiPriority w:val="99"/>
    <w:rsid w:val="00041572"/>
    <w:rPr>
      <w:rFonts w:ascii="Calibri" w:eastAsia="Calibri" w:hAnsi="Calibri" w:cs="Calibri"/>
      <w:lang w:eastAsia="ar-SA"/>
    </w:rPr>
  </w:style>
  <w:style w:type="character" w:customStyle="1" w:styleId="Heading1Char">
    <w:name w:val="Heading 1 Char"/>
    <w:basedOn w:val="DefaultParagraphFont"/>
    <w:link w:val="Heading1"/>
    <w:uiPriority w:val="9"/>
    <w:rsid w:val="00492565"/>
    <w:rPr>
      <w:rFonts w:asciiTheme="majorHAnsi" w:eastAsiaTheme="majorEastAsia" w:hAnsiTheme="majorHAnsi" w:cstheme="majorBidi"/>
      <w:color w:val="365F91" w:themeColor="accent1" w:themeShade="BF"/>
      <w:sz w:val="32"/>
      <w:szCs w:val="32"/>
      <w:lang w:eastAsia="ar-SA"/>
    </w:rPr>
  </w:style>
  <w:style w:type="character" w:customStyle="1" w:styleId="Heading3Char">
    <w:name w:val="Heading 3 Char"/>
    <w:basedOn w:val="DefaultParagraphFont"/>
    <w:link w:val="Heading3"/>
    <w:uiPriority w:val="9"/>
    <w:semiHidden/>
    <w:rsid w:val="00492565"/>
    <w:rPr>
      <w:rFonts w:asciiTheme="majorHAnsi" w:eastAsiaTheme="majorEastAsia" w:hAnsiTheme="majorHAnsi" w:cstheme="majorBidi"/>
      <w:color w:val="243F60" w:themeColor="accent1" w:themeShade="7F"/>
      <w:sz w:val="24"/>
      <w:szCs w:val="24"/>
      <w:lang w:eastAsia="ar-SA"/>
    </w:rPr>
  </w:style>
  <w:style w:type="paragraph" w:styleId="TOAHeading">
    <w:name w:val="toa heading"/>
    <w:basedOn w:val="Normal"/>
    <w:next w:val="Normal"/>
    <w:uiPriority w:val="99"/>
    <w:unhideWhenUsed/>
    <w:rsid w:val="005E56E3"/>
    <w:pPr>
      <w:spacing w:before="240"/>
    </w:pPr>
    <w:rPr>
      <w:rFonts w:asciiTheme="minorHAnsi" w:hAnsiTheme="minorHAnsi" w:cstheme="minorHAnsi"/>
      <w:b/>
      <w:bCs/>
      <w:i/>
      <w:iCs/>
      <w:sz w:val="24"/>
      <w:szCs w:val="24"/>
    </w:rPr>
  </w:style>
  <w:style w:type="paragraph" w:styleId="TableofAuthorities">
    <w:name w:val="table of authorities"/>
    <w:basedOn w:val="Normal"/>
    <w:next w:val="Normal"/>
    <w:uiPriority w:val="99"/>
    <w:unhideWhenUsed/>
    <w:rsid w:val="005E56E3"/>
    <w:pPr>
      <w:spacing w:before="240"/>
      <w:ind w:left="220" w:hanging="220"/>
    </w:pPr>
    <w:rPr>
      <w:rFonts w:asciiTheme="minorHAnsi" w:hAnsiTheme="minorHAnsi" w:cstheme="minorHAnsi"/>
      <w:sz w:val="20"/>
      <w:szCs w:val="20"/>
    </w:rPr>
  </w:style>
  <w:style w:type="paragraph" w:styleId="Title">
    <w:name w:val="Title"/>
    <w:basedOn w:val="Normal"/>
    <w:next w:val="Normal"/>
    <w:link w:val="TitleChar"/>
    <w:uiPriority w:val="10"/>
    <w:qFormat/>
    <w:rsid w:val="008775B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B3"/>
    <w:rPr>
      <w:rFonts w:asciiTheme="majorHAnsi" w:eastAsiaTheme="majorEastAsia" w:hAnsiTheme="majorHAnsi" w:cstheme="majorBidi"/>
      <w:spacing w:val="-10"/>
      <w:kern w:val="28"/>
      <w:sz w:val="56"/>
      <w:szCs w:val="5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686180823">
      <w:bodyDiv w:val="1"/>
      <w:marLeft w:val="0"/>
      <w:marRight w:val="0"/>
      <w:marTop w:val="0"/>
      <w:marBottom w:val="0"/>
      <w:divBdr>
        <w:top w:val="none" w:sz="0" w:space="0" w:color="auto"/>
        <w:left w:val="none" w:sz="0" w:space="0" w:color="auto"/>
        <w:bottom w:val="none" w:sz="0" w:space="0" w:color="auto"/>
        <w:right w:val="none" w:sz="0" w:space="0" w:color="auto"/>
      </w:divBdr>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32511927">
      <w:bodyDiv w:val="1"/>
      <w:marLeft w:val="0"/>
      <w:marRight w:val="0"/>
      <w:marTop w:val="0"/>
      <w:marBottom w:val="0"/>
      <w:divBdr>
        <w:top w:val="none" w:sz="0" w:space="0" w:color="auto"/>
        <w:left w:val="none" w:sz="0" w:space="0" w:color="auto"/>
        <w:bottom w:val="none" w:sz="0" w:space="0" w:color="auto"/>
        <w:right w:val="none" w:sz="0" w:space="0" w:color="auto"/>
      </w:divBdr>
      <w:divsChild>
        <w:div w:id="867841090">
          <w:marLeft w:val="360"/>
          <w:marRight w:val="0"/>
          <w:marTop w:val="200"/>
          <w:marBottom w:val="0"/>
          <w:divBdr>
            <w:top w:val="none" w:sz="0" w:space="0" w:color="auto"/>
            <w:left w:val="none" w:sz="0" w:space="0" w:color="auto"/>
            <w:bottom w:val="none" w:sz="0" w:space="0" w:color="auto"/>
            <w:right w:val="none" w:sz="0" w:space="0" w:color="auto"/>
          </w:divBdr>
        </w:div>
        <w:div w:id="362823332">
          <w:marLeft w:val="360"/>
          <w:marRight w:val="0"/>
          <w:marTop w:val="20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113020403">
      <w:bodyDiv w:val="1"/>
      <w:marLeft w:val="0"/>
      <w:marRight w:val="0"/>
      <w:marTop w:val="0"/>
      <w:marBottom w:val="0"/>
      <w:divBdr>
        <w:top w:val="none" w:sz="0" w:space="0" w:color="auto"/>
        <w:left w:val="none" w:sz="0" w:space="0" w:color="auto"/>
        <w:bottom w:val="none" w:sz="0" w:space="0" w:color="auto"/>
        <w:right w:val="none" w:sz="0" w:space="0" w:color="auto"/>
      </w:divBdr>
    </w:div>
    <w:div w:id="142029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51225967FFFA469BDFE80998155854" ma:contentTypeVersion="24" ma:contentTypeDescription="Create a new document." ma:contentTypeScope="" ma:versionID="6745d5b06d39feaaf159fcb794d46eba">
  <xsd:schema xmlns:xsd="http://www.w3.org/2001/XMLSchema" xmlns:xs="http://www.w3.org/2001/XMLSchema" xmlns:p="http://schemas.microsoft.com/office/2006/metadata/properties" xmlns:ns2="3de14ba1-97ae-45c1-9dce-f9af26911ede" targetNamespace="http://schemas.microsoft.com/office/2006/metadata/properties" ma:root="true" ma:fieldsID="eb65028ab5498967e4614dfd46a5f7a4" ns2:_="">
    <xsd:import namespace="3de14ba1-97ae-45c1-9dce-f9af26911ed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14ba1-97ae-45c1-9dce-f9af26911ed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mplates xmlns="3de14ba1-97ae-45c1-9dce-f9af26911ede" xsi:nil="true"/>
    <Members xmlns="3de14ba1-97ae-45c1-9dce-f9af26911ede">
      <UserInfo>
        <DisplayName/>
        <AccountId xsi:nil="true"/>
        <AccountType/>
      </UserInfo>
    </Members>
    <Member_Groups xmlns="3de14ba1-97ae-45c1-9dce-f9af26911ede">
      <UserInfo>
        <DisplayName/>
        <AccountId xsi:nil="true"/>
        <AccountType/>
      </UserInfo>
    </Member_Groups>
    <NotebookType xmlns="3de14ba1-97ae-45c1-9dce-f9af26911ede" xsi:nil="true"/>
    <IsNotebookLocked xmlns="3de14ba1-97ae-45c1-9dce-f9af26911ede" xsi:nil="true"/>
    <Is_Collaboration_Space_Locked xmlns="3de14ba1-97ae-45c1-9dce-f9af26911ede" xsi:nil="true"/>
    <Self_Registration_Enabled xmlns="3de14ba1-97ae-45c1-9dce-f9af26911ede" xsi:nil="true"/>
    <FolderType xmlns="3de14ba1-97ae-45c1-9dce-f9af26911ede" xsi:nil="true"/>
    <Leaders xmlns="3de14ba1-97ae-45c1-9dce-f9af26911ede">
      <UserInfo>
        <DisplayName/>
        <AccountId xsi:nil="true"/>
        <AccountType/>
      </UserInfo>
    </Leaders>
    <Distribution_Groups xmlns="3de14ba1-97ae-45c1-9dce-f9af26911ede" xsi:nil="true"/>
    <LMS_Mappings xmlns="3de14ba1-97ae-45c1-9dce-f9af26911ede" xsi:nil="true"/>
    <Invited_Leaders xmlns="3de14ba1-97ae-45c1-9dce-f9af26911ede" xsi:nil="true"/>
    <Invited_Members xmlns="3de14ba1-97ae-45c1-9dce-f9af26911ede" xsi:nil="true"/>
    <CultureName xmlns="3de14ba1-97ae-45c1-9dce-f9af26911ede" xsi:nil="true"/>
    <TeamsChannelId xmlns="3de14ba1-97ae-45c1-9dce-f9af26911ede" xsi:nil="true"/>
    <DefaultSectionNames xmlns="3de14ba1-97ae-45c1-9dce-f9af26911ede" xsi:nil="true"/>
    <AppVersion xmlns="3de14ba1-97ae-45c1-9dce-f9af26911ede" xsi:nil="true"/>
    <Math_Settings xmlns="3de14ba1-97ae-45c1-9dce-f9af26911ede" xsi:nil="true"/>
    <Has_Leaders_Only_SectionGroup xmlns="3de14ba1-97ae-45c1-9dce-f9af26911ede" xsi:nil="true"/>
    <Owner xmlns="3de14ba1-97ae-45c1-9dce-f9af26911ede">
      <UserInfo>
        <DisplayName/>
        <AccountId xsi:nil="true"/>
        <AccountType/>
      </UserInfo>
    </Owner>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548D6-0B5B-4146-B827-14CF8A006641}">
  <ds:schemaRefs>
    <ds:schemaRef ds:uri="http://schemas.microsoft.com/sharepoint/v3/contenttype/forms"/>
  </ds:schemaRefs>
</ds:datastoreItem>
</file>

<file path=customXml/itemProps2.xml><?xml version="1.0" encoding="utf-8"?>
<ds:datastoreItem xmlns:ds="http://schemas.openxmlformats.org/officeDocument/2006/customXml" ds:itemID="{DB32F2AA-5BB2-4C26-94C4-0A70CD47B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14ba1-97ae-45c1-9dce-f9af26911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C74AB0-1980-4113-8227-9262B9EB8B99}">
  <ds:schemaRefs>
    <ds:schemaRef ds:uri="http://schemas.microsoft.com/office/2006/metadata/properties"/>
    <ds:schemaRef ds:uri="http://schemas.microsoft.com/office/infopath/2007/PartnerControls"/>
    <ds:schemaRef ds:uri="3de14ba1-97ae-45c1-9dce-f9af26911ede"/>
  </ds:schemaRefs>
</ds:datastoreItem>
</file>

<file path=customXml/itemProps4.xml><?xml version="1.0" encoding="utf-8"?>
<ds:datastoreItem xmlns:ds="http://schemas.openxmlformats.org/officeDocument/2006/customXml" ds:itemID="{E07A006E-A492-4E7B-AAF2-CC760D674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45</Words>
  <Characters>1403</Characters>
  <Application>Microsoft Office Word</Application>
  <DocSecurity>0</DocSecurity>
  <Lines>11</Lines>
  <Paragraphs>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marielizwalsh@eircom.net</cp:lastModifiedBy>
  <cp:revision>5</cp:revision>
  <cp:lastPrinted>2020-03-03T08:50:00Z</cp:lastPrinted>
  <dcterms:created xsi:type="dcterms:W3CDTF">2020-07-07T10:57:00Z</dcterms:created>
  <dcterms:modified xsi:type="dcterms:W3CDTF">2020-07-0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51225967FFFA469BDFE80998155854</vt:lpwstr>
  </property>
</Properties>
</file>